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2D91" w:rsidRPr="00013692" w:rsidRDefault="004B2D91" w:rsidP="004B2D91">
      <w:pPr>
        <w:rPr>
          <w:rFonts w:cs="Arial"/>
          <w:color w:val="000000" w:themeColor="text1"/>
          <w:szCs w:val="24"/>
        </w:rPr>
      </w:pPr>
    </w:p>
    <w:p w:rsidR="004B2D91" w:rsidRPr="00013692" w:rsidRDefault="004B2D91" w:rsidP="004B2D91">
      <w:pPr>
        <w:rPr>
          <w:rFonts w:cs="Arial"/>
          <w:color w:val="000000" w:themeColor="text1"/>
          <w:szCs w:val="24"/>
        </w:rPr>
      </w:pPr>
    </w:p>
    <w:p w:rsidR="004B2D91" w:rsidRPr="00013692" w:rsidRDefault="004B2D91" w:rsidP="004B2D91">
      <w:pPr>
        <w:rPr>
          <w:rFonts w:cs="Arial"/>
          <w:color w:val="000000" w:themeColor="text1"/>
          <w:szCs w:val="24"/>
        </w:rPr>
      </w:pPr>
    </w:p>
    <w:p w:rsidR="00241BFB" w:rsidRPr="00013692" w:rsidRDefault="003A2B77" w:rsidP="004B2D91">
      <w:pPr>
        <w:jc w:val="center"/>
        <w:rPr>
          <w:rFonts w:cs="Arial"/>
          <w:color w:val="000000" w:themeColor="text1"/>
          <w:szCs w:val="24"/>
        </w:rPr>
      </w:pPr>
      <w:r w:rsidRPr="00013692">
        <w:rPr>
          <w:rFonts w:cs="Arial"/>
          <w:color w:val="000000" w:themeColor="text1"/>
          <w:szCs w:val="24"/>
        </w:rPr>
        <w:t>Major Assignment 2</w:t>
      </w:r>
    </w:p>
    <w:p w:rsidR="00302B6F" w:rsidRPr="00013692" w:rsidRDefault="003A2B77" w:rsidP="00241BFB">
      <w:pPr>
        <w:jc w:val="center"/>
        <w:rPr>
          <w:rFonts w:cs="Arial"/>
          <w:color w:val="000000" w:themeColor="text1"/>
          <w:szCs w:val="24"/>
        </w:rPr>
      </w:pPr>
      <w:r w:rsidRPr="00013692">
        <w:rPr>
          <w:rFonts w:cs="Arial"/>
          <w:color w:val="000000" w:themeColor="text1"/>
          <w:szCs w:val="24"/>
        </w:rPr>
        <w:t>PROG1245</w:t>
      </w:r>
    </w:p>
    <w:p w:rsidR="00241BFB" w:rsidRPr="00013692" w:rsidRDefault="00302B6F" w:rsidP="00241BFB">
      <w:pPr>
        <w:jc w:val="center"/>
        <w:rPr>
          <w:rFonts w:cs="Arial"/>
          <w:color w:val="000000" w:themeColor="text1"/>
          <w:szCs w:val="24"/>
        </w:rPr>
      </w:pPr>
      <w:proofErr w:type="spellStart"/>
      <w:r w:rsidRPr="00013692">
        <w:rPr>
          <w:rFonts w:cs="Arial" w:hint="eastAsia"/>
          <w:color w:val="000000" w:themeColor="text1"/>
          <w:szCs w:val="24"/>
        </w:rPr>
        <w:t>Kookhwan</w:t>
      </w:r>
      <w:proofErr w:type="spellEnd"/>
      <w:r w:rsidRPr="00013692">
        <w:rPr>
          <w:rFonts w:cs="Arial" w:hint="eastAsia"/>
          <w:color w:val="000000" w:themeColor="text1"/>
          <w:szCs w:val="24"/>
        </w:rPr>
        <w:t xml:space="preserve"> Im</w:t>
      </w:r>
    </w:p>
    <w:p w:rsidR="00241BFB" w:rsidRPr="00013692" w:rsidRDefault="003A2B77" w:rsidP="00241BFB">
      <w:pPr>
        <w:jc w:val="center"/>
        <w:rPr>
          <w:rFonts w:cs="Arial"/>
          <w:color w:val="000000" w:themeColor="text1"/>
          <w:szCs w:val="24"/>
        </w:rPr>
      </w:pPr>
      <w:r w:rsidRPr="00013692">
        <w:rPr>
          <w:rFonts w:cs="Arial"/>
          <w:color w:val="000000" w:themeColor="text1"/>
          <w:shd w:val="clear" w:color="auto" w:fill="FFFFFF"/>
        </w:rPr>
        <w:t>Steven R. Sutherland</w:t>
      </w:r>
    </w:p>
    <w:p w:rsidR="00E5299C" w:rsidRPr="00013692" w:rsidRDefault="009A3302" w:rsidP="003A2B77">
      <w:pPr>
        <w:jc w:val="center"/>
        <w:rPr>
          <w:rFonts w:cs="Arial"/>
          <w:color w:val="000000" w:themeColor="text1"/>
          <w:szCs w:val="24"/>
        </w:rPr>
      </w:pPr>
      <w:r w:rsidRPr="00013692">
        <w:rPr>
          <w:rFonts w:cs="Arial"/>
          <w:color w:val="000000" w:themeColor="text1"/>
          <w:szCs w:val="24"/>
        </w:rPr>
        <w:t>April</w:t>
      </w:r>
      <w:r w:rsidR="00B45AF4" w:rsidRPr="00013692">
        <w:rPr>
          <w:rFonts w:cs="Arial"/>
          <w:color w:val="000000" w:themeColor="text1"/>
          <w:szCs w:val="24"/>
        </w:rPr>
        <w:t xml:space="preserve"> 2</w:t>
      </w:r>
      <w:r w:rsidR="003A2B77" w:rsidRPr="00013692">
        <w:rPr>
          <w:rFonts w:cs="Arial"/>
          <w:color w:val="000000" w:themeColor="text1"/>
          <w:szCs w:val="24"/>
        </w:rPr>
        <w:t>4</w:t>
      </w:r>
      <w:r w:rsidR="00F43E57" w:rsidRPr="00013692">
        <w:rPr>
          <w:rFonts w:cs="Arial"/>
          <w:color w:val="000000" w:themeColor="text1"/>
          <w:szCs w:val="24"/>
        </w:rPr>
        <w:t>, 2</w:t>
      </w:r>
      <w:bookmarkStart w:id="0" w:name="_GoBack"/>
      <w:bookmarkEnd w:id="0"/>
      <w:r w:rsidR="00F43E57" w:rsidRPr="00013692">
        <w:rPr>
          <w:rFonts w:cs="Arial"/>
          <w:color w:val="000000" w:themeColor="text1"/>
          <w:szCs w:val="24"/>
        </w:rPr>
        <w:t>017</w:t>
      </w:r>
      <w:r w:rsidR="004B2D91" w:rsidRPr="00013692">
        <w:rPr>
          <w:rFonts w:cs="Arial"/>
          <w:color w:val="000000" w:themeColor="text1"/>
          <w:szCs w:val="24"/>
        </w:rPr>
        <w:br w:type="page"/>
      </w:r>
    </w:p>
    <w:p w:rsidR="008857E1" w:rsidRPr="00013692" w:rsidRDefault="008857E1" w:rsidP="00E5299C">
      <w:pPr>
        <w:jc w:val="center"/>
        <w:rPr>
          <w:rFonts w:cs="Arial"/>
          <w:color w:val="000000" w:themeColor="text1"/>
          <w:szCs w:val="24"/>
        </w:rPr>
      </w:pPr>
    </w:p>
    <w:sectPr w:rsidR="008857E1" w:rsidRPr="0001369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4CC6" w:rsidRDefault="00AB4CC6" w:rsidP="00241BFB">
      <w:pPr>
        <w:spacing w:after="0" w:line="240" w:lineRule="auto"/>
      </w:pPr>
      <w:r>
        <w:separator/>
      </w:r>
    </w:p>
  </w:endnote>
  <w:endnote w:type="continuationSeparator" w:id="0">
    <w:p w:rsidR="00AB4CC6" w:rsidRDefault="00AB4CC6" w:rsidP="00241B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4CC6" w:rsidRDefault="00AB4CC6" w:rsidP="00241BFB">
      <w:pPr>
        <w:spacing w:after="0" w:line="240" w:lineRule="auto"/>
      </w:pPr>
      <w:r>
        <w:separator/>
      </w:r>
    </w:p>
  </w:footnote>
  <w:footnote w:type="continuationSeparator" w:id="0">
    <w:p w:rsidR="00AB4CC6" w:rsidRDefault="00AB4CC6" w:rsidP="00241B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1BFB" w:rsidRDefault="003A2B77">
    <w:pPr>
      <w:pStyle w:val="Header"/>
    </w:pPr>
    <w:r>
      <w:t>MAJOR ASSIGNMENT 2</w:t>
    </w:r>
    <w:r w:rsidR="00241BFB">
      <w:ptab w:relativeTo="margin" w:alignment="center" w:leader="none"/>
    </w:r>
    <w:r w:rsidR="00241BFB">
      <w:ptab w:relativeTo="margin" w:alignment="right" w:leader="none"/>
    </w:r>
    <w:r w:rsidR="00241BFB">
      <w:fldChar w:fldCharType="begin"/>
    </w:r>
    <w:r w:rsidR="00241BFB">
      <w:instrText xml:space="preserve"> PAGE  \* Arabic  \* MERGEFORMAT </w:instrText>
    </w:r>
    <w:r w:rsidR="00241BFB">
      <w:fldChar w:fldCharType="separate"/>
    </w:r>
    <w:r w:rsidR="00013692">
      <w:rPr>
        <w:noProof/>
      </w:rPr>
      <w:t>1</w:t>
    </w:r>
    <w:r w:rsidR="00241BFB"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8789C"/>
    <w:multiLevelType w:val="hybridMultilevel"/>
    <w:tmpl w:val="98B028D2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" w15:restartNumberingAfterBreak="0">
    <w:nsid w:val="16C257DC"/>
    <w:multiLevelType w:val="hybridMultilevel"/>
    <w:tmpl w:val="F6223220"/>
    <w:lvl w:ilvl="0" w:tplc="72129F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02517A"/>
    <w:multiLevelType w:val="hybridMultilevel"/>
    <w:tmpl w:val="F3A0EFB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26193E10"/>
    <w:multiLevelType w:val="hybridMultilevel"/>
    <w:tmpl w:val="334074FA"/>
    <w:lvl w:ilvl="0" w:tplc="FA567D48">
      <w:numFmt w:val="bullet"/>
      <w:lvlText w:val=""/>
      <w:lvlJc w:val="left"/>
      <w:pPr>
        <w:ind w:left="1080" w:hanging="360"/>
      </w:pPr>
      <w:rPr>
        <w:rFonts w:ascii="Symbol" w:eastAsia="Times New Roman" w:hAnsi="Symbol" w:cs="Time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C25733"/>
    <w:multiLevelType w:val="hybridMultilevel"/>
    <w:tmpl w:val="77986246"/>
    <w:lvl w:ilvl="0" w:tplc="ACA24214">
      <w:start w:val="1"/>
      <w:numFmt w:val="bullet"/>
      <w:pStyle w:val="Arrow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8271D"/>
    <w:multiLevelType w:val="hybridMultilevel"/>
    <w:tmpl w:val="774E7C36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6" w15:restartNumberingAfterBreak="0">
    <w:nsid w:val="428C26DC"/>
    <w:multiLevelType w:val="hybridMultilevel"/>
    <w:tmpl w:val="DE4480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0410C99"/>
    <w:multiLevelType w:val="hybridMultilevel"/>
    <w:tmpl w:val="DF545A84"/>
    <w:lvl w:ilvl="0" w:tplc="EB2A30C0">
      <w:start w:val="1"/>
      <w:numFmt w:val="bullet"/>
      <w:pStyle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6CAE208D"/>
    <w:multiLevelType w:val="hybridMultilevel"/>
    <w:tmpl w:val="FEA6BE7C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5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0MTI0NDSwNDAyMDAyUdpeDU4uLM/DyQAqNaAHygVuosAAAA"/>
  </w:docVars>
  <w:rsids>
    <w:rsidRoot w:val="00241BFB"/>
    <w:rsid w:val="000011BC"/>
    <w:rsid w:val="00013692"/>
    <w:rsid w:val="00061070"/>
    <w:rsid w:val="000649F9"/>
    <w:rsid w:val="00075B77"/>
    <w:rsid w:val="00090AA1"/>
    <w:rsid w:val="000B2883"/>
    <w:rsid w:val="000B4918"/>
    <w:rsid w:val="000C26C5"/>
    <w:rsid w:val="000F72B0"/>
    <w:rsid w:val="001159B9"/>
    <w:rsid w:val="00156302"/>
    <w:rsid w:val="00173524"/>
    <w:rsid w:val="00191556"/>
    <w:rsid w:val="001962FF"/>
    <w:rsid w:val="001A2659"/>
    <w:rsid w:val="001E2352"/>
    <w:rsid w:val="00203A8C"/>
    <w:rsid w:val="0022222E"/>
    <w:rsid w:val="00241BFB"/>
    <w:rsid w:val="00242EE2"/>
    <w:rsid w:val="002D219F"/>
    <w:rsid w:val="002E4AD7"/>
    <w:rsid w:val="00301F71"/>
    <w:rsid w:val="00302B6F"/>
    <w:rsid w:val="00334A98"/>
    <w:rsid w:val="00360405"/>
    <w:rsid w:val="00397120"/>
    <w:rsid w:val="003A2B77"/>
    <w:rsid w:val="003B60A6"/>
    <w:rsid w:val="003D6189"/>
    <w:rsid w:val="003E2489"/>
    <w:rsid w:val="004708DA"/>
    <w:rsid w:val="004822CC"/>
    <w:rsid w:val="004B2D91"/>
    <w:rsid w:val="004B7DB4"/>
    <w:rsid w:val="004C299C"/>
    <w:rsid w:val="004F3972"/>
    <w:rsid w:val="004F5A46"/>
    <w:rsid w:val="004F6BBC"/>
    <w:rsid w:val="00516F2E"/>
    <w:rsid w:val="005404D1"/>
    <w:rsid w:val="0059134B"/>
    <w:rsid w:val="005E7B0E"/>
    <w:rsid w:val="0061610E"/>
    <w:rsid w:val="00633EED"/>
    <w:rsid w:val="0068178B"/>
    <w:rsid w:val="00685DD6"/>
    <w:rsid w:val="006C6617"/>
    <w:rsid w:val="006F6AB7"/>
    <w:rsid w:val="00763CB1"/>
    <w:rsid w:val="007911C2"/>
    <w:rsid w:val="0079485D"/>
    <w:rsid w:val="00794F94"/>
    <w:rsid w:val="007A4CD4"/>
    <w:rsid w:val="007A4D0E"/>
    <w:rsid w:val="00815E03"/>
    <w:rsid w:val="00832AA0"/>
    <w:rsid w:val="008777CB"/>
    <w:rsid w:val="00881B9C"/>
    <w:rsid w:val="008821A0"/>
    <w:rsid w:val="008857E1"/>
    <w:rsid w:val="00895461"/>
    <w:rsid w:val="008B0C84"/>
    <w:rsid w:val="008B1261"/>
    <w:rsid w:val="00917C03"/>
    <w:rsid w:val="00917E1B"/>
    <w:rsid w:val="00967C5D"/>
    <w:rsid w:val="009707F2"/>
    <w:rsid w:val="009A3302"/>
    <w:rsid w:val="009A4FCB"/>
    <w:rsid w:val="009F7223"/>
    <w:rsid w:val="00A106B1"/>
    <w:rsid w:val="00A5066E"/>
    <w:rsid w:val="00A75FEF"/>
    <w:rsid w:val="00A8446D"/>
    <w:rsid w:val="00AB4CC6"/>
    <w:rsid w:val="00AC4B44"/>
    <w:rsid w:val="00AD40F0"/>
    <w:rsid w:val="00AE44EF"/>
    <w:rsid w:val="00AF7DEF"/>
    <w:rsid w:val="00B03367"/>
    <w:rsid w:val="00B313AB"/>
    <w:rsid w:val="00B37589"/>
    <w:rsid w:val="00B45AF4"/>
    <w:rsid w:val="00B46A6E"/>
    <w:rsid w:val="00B547E9"/>
    <w:rsid w:val="00BA17FC"/>
    <w:rsid w:val="00C056DA"/>
    <w:rsid w:val="00C1236D"/>
    <w:rsid w:val="00C3023C"/>
    <w:rsid w:val="00C31B06"/>
    <w:rsid w:val="00C31E96"/>
    <w:rsid w:val="00C34E20"/>
    <w:rsid w:val="00C57BCA"/>
    <w:rsid w:val="00C92761"/>
    <w:rsid w:val="00D40FA0"/>
    <w:rsid w:val="00D461A9"/>
    <w:rsid w:val="00DB24A6"/>
    <w:rsid w:val="00DB372F"/>
    <w:rsid w:val="00DC6A37"/>
    <w:rsid w:val="00DF4EBF"/>
    <w:rsid w:val="00E5299C"/>
    <w:rsid w:val="00E66186"/>
    <w:rsid w:val="00E95162"/>
    <w:rsid w:val="00EA09AE"/>
    <w:rsid w:val="00EB00B6"/>
    <w:rsid w:val="00ED7EE2"/>
    <w:rsid w:val="00F27557"/>
    <w:rsid w:val="00F31115"/>
    <w:rsid w:val="00F43E57"/>
    <w:rsid w:val="00F9282E"/>
    <w:rsid w:val="00FB29D7"/>
    <w:rsid w:val="00FB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docId w15:val="{D9FFEE5A-DFA0-46AF-91A2-5481F29A0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D91"/>
    <w:pPr>
      <w:spacing w:line="36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2D91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1B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BFB"/>
  </w:style>
  <w:style w:type="paragraph" w:styleId="Footer">
    <w:name w:val="footer"/>
    <w:basedOn w:val="Normal"/>
    <w:link w:val="FooterChar"/>
    <w:uiPriority w:val="99"/>
    <w:unhideWhenUsed/>
    <w:rsid w:val="00241B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BFB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3B60A6"/>
  </w:style>
  <w:style w:type="character" w:customStyle="1" w:styleId="DateChar">
    <w:name w:val="Date Char"/>
    <w:basedOn w:val="DefaultParagraphFont"/>
    <w:link w:val="Date"/>
    <w:uiPriority w:val="99"/>
    <w:semiHidden/>
    <w:rsid w:val="003B60A6"/>
  </w:style>
  <w:style w:type="character" w:styleId="Hyperlink">
    <w:name w:val="Hyperlink"/>
    <w:basedOn w:val="DefaultParagraphFont"/>
    <w:uiPriority w:val="99"/>
    <w:unhideWhenUsed/>
    <w:rsid w:val="004C299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857E1"/>
    <w:rPr>
      <w:color w:val="954F72" w:themeColor="followedHyperlink"/>
      <w:u w:val="single"/>
    </w:rPr>
  </w:style>
  <w:style w:type="paragraph" w:customStyle="1" w:styleId="p1">
    <w:name w:val="p1"/>
    <w:basedOn w:val="Normal"/>
    <w:rsid w:val="00F43E57"/>
    <w:pPr>
      <w:spacing w:after="0" w:line="240" w:lineRule="auto"/>
    </w:pPr>
    <w:rPr>
      <w:rFonts w:ascii="Helvetica" w:hAnsi="Helvetica" w:cs="Times New Roman"/>
      <w:sz w:val="21"/>
      <w:szCs w:val="21"/>
    </w:rPr>
  </w:style>
  <w:style w:type="paragraph" w:styleId="ListParagraph">
    <w:name w:val="List Paragraph"/>
    <w:aliases w:val="Bullet List 1"/>
    <w:basedOn w:val="Normal"/>
    <w:link w:val="ListParagraphChar"/>
    <w:uiPriority w:val="34"/>
    <w:qFormat/>
    <w:rsid w:val="00F27557"/>
    <w:pPr>
      <w:ind w:left="720"/>
      <w:contextualSpacing/>
    </w:pPr>
  </w:style>
  <w:style w:type="paragraph" w:customStyle="1" w:styleId="Bullet">
    <w:name w:val="Bullet"/>
    <w:basedOn w:val="ListParagraph"/>
    <w:link w:val="BulletChar"/>
    <w:qFormat/>
    <w:rsid w:val="00F31115"/>
    <w:pPr>
      <w:numPr>
        <w:numId w:val="3"/>
      </w:numPr>
      <w:tabs>
        <w:tab w:val="left" w:pos="1276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after="0"/>
      <w:ind w:left="504"/>
    </w:pPr>
    <w:rPr>
      <w:rFonts w:cs="Arial"/>
      <w:szCs w:val="24"/>
    </w:rPr>
  </w:style>
  <w:style w:type="paragraph" w:customStyle="1" w:styleId="Arrow">
    <w:name w:val="Arrow"/>
    <w:basedOn w:val="ListParagraph"/>
    <w:link w:val="ArrowChar"/>
    <w:qFormat/>
    <w:rsid w:val="00F31115"/>
    <w:pPr>
      <w:numPr>
        <w:numId w:val="2"/>
      </w:numPr>
      <w:tabs>
        <w:tab w:val="left" w:pos="1276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after="0"/>
      <w:ind w:left="648"/>
    </w:pPr>
    <w:rPr>
      <w:rFonts w:cs="Arial"/>
      <w:szCs w:val="24"/>
    </w:rPr>
  </w:style>
  <w:style w:type="character" w:customStyle="1" w:styleId="ListParagraphChar">
    <w:name w:val="List Paragraph Char"/>
    <w:aliases w:val="Bullet List 1 Char"/>
    <w:basedOn w:val="DefaultParagraphFont"/>
    <w:link w:val="ListParagraph"/>
    <w:uiPriority w:val="34"/>
    <w:rsid w:val="00F27557"/>
  </w:style>
  <w:style w:type="character" w:customStyle="1" w:styleId="BulletChar">
    <w:name w:val="Bullet Char"/>
    <w:basedOn w:val="ListParagraphChar"/>
    <w:link w:val="Bullet"/>
    <w:rsid w:val="00F31115"/>
    <w:rPr>
      <w:rFonts w:ascii="Arial" w:hAnsi="Arial" w:cs="Arial"/>
      <w:sz w:val="24"/>
      <w:szCs w:val="24"/>
    </w:rPr>
  </w:style>
  <w:style w:type="table" w:styleId="TableGrid">
    <w:name w:val="Table Grid"/>
    <w:basedOn w:val="TableNormal"/>
    <w:uiPriority w:val="39"/>
    <w:rsid w:val="00F31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rrowChar">
    <w:name w:val="Arrow Char"/>
    <w:basedOn w:val="ListParagraphChar"/>
    <w:link w:val="Arrow"/>
    <w:rsid w:val="00F31115"/>
    <w:rPr>
      <w:rFonts w:ascii="Arial" w:hAnsi="Arial" w:cs="Arial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2D91"/>
    <w:pPr>
      <w:numPr>
        <w:ilvl w:val="1"/>
      </w:numPr>
    </w:pPr>
    <w:rPr>
      <w:b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B2D91"/>
    <w:rPr>
      <w:rFonts w:ascii="Arial" w:hAnsi="Arial"/>
      <w:b/>
      <w:color w:val="000000" w:themeColor="text1"/>
      <w:spacing w:val="15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B2D91"/>
    <w:rPr>
      <w:rFonts w:ascii="Arial" w:eastAsiaTheme="majorEastAsia" w:hAnsi="Arial" w:cstheme="majorBidi"/>
      <w:b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1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378CC5-1989-4D11-8363-6CA96FEDD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6</TotalTime>
  <Pages>2</Pages>
  <Words>12</Words>
  <Characters>6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woo kim</dc:creator>
  <cp:keywords/>
  <dc:description/>
  <cp:lastModifiedBy>Kook Hwan Im</cp:lastModifiedBy>
  <cp:revision>63</cp:revision>
  <cp:lastPrinted>2017-04-20T17:30:00Z</cp:lastPrinted>
  <dcterms:created xsi:type="dcterms:W3CDTF">2016-09-24T14:06:00Z</dcterms:created>
  <dcterms:modified xsi:type="dcterms:W3CDTF">2017-04-24T19:48:00Z</dcterms:modified>
</cp:coreProperties>
</file>